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FCC6D" w14:textId="56C46950" w:rsidR="00C1200D" w:rsidRPr="005C262B" w:rsidRDefault="00C1200D" w:rsidP="00C1200D">
      <w:pPr>
        <w:jc w:val="center"/>
        <w:rPr>
          <w:b/>
          <w:bCs/>
          <w:sz w:val="36"/>
          <w:szCs w:val="44"/>
          <w:u w:val="thick"/>
        </w:rPr>
      </w:pPr>
      <w:r w:rsidRPr="005C262B">
        <w:rPr>
          <w:b/>
          <w:bCs/>
          <w:sz w:val="36"/>
          <w:szCs w:val="44"/>
          <w:u w:val="thick"/>
        </w:rPr>
        <w:t>Object Test Case: Water Bottle</w:t>
      </w:r>
    </w:p>
    <w:p w14:paraId="4ED71CEC" w14:textId="77777777" w:rsidR="005C262B" w:rsidRDefault="005C262B" w:rsidP="00C1200D">
      <w:pPr>
        <w:jc w:val="center"/>
        <w:rPr>
          <w:b/>
          <w:bCs/>
          <w:sz w:val="36"/>
          <w:szCs w:val="44"/>
        </w:rPr>
      </w:pPr>
    </w:p>
    <w:p w14:paraId="41390F5B" w14:textId="633742C8" w:rsidR="005C262B" w:rsidRPr="005C262B" w:rsidRDefault="005C262B" w:rsidP="005C262B">
      <w:pPr>
        <w:rPr>
          <w:b/>
          <w:bCs/>
          <w:sz w:val="28"/>
          <w:szCs w:val="36"/>
        </w:rPr>
      </w:pPr>
      <w:r w:rsidRPr="005C262B">
        <w:rPr>
          <w:b/>
          <w:bCs/>
          <w:sz w:val="28"/>
          <w:szCs w:val="36"/>
        </w:rPr>
        <w:t>Functional Test Case:</w:t>
      </w:r>
    </w:p>
    <w:p w14:paraId="577F4A93" w14:textId="5854E32F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the brand name and ensure it is positioned appropriately.</w:t>
      </w:r>
    </w:p>
    <w:p w14:paraId="495CBF1F" w14:textId="6F443C70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Verify if the bottle is clean.</w:t>
      </w:r>
    </w:p>
    <w:p w14:paraId="061CDA50" w14:textId="27CF8B6A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Verify if the materials of the bottle are safe for health and the environment.</w:t>
      </w:r>
    </w:p>
    <w:p w14:paraId="1BEFDE92" w14:textId="602420F8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Examine the height of the water bottle.</w:t>
      </w:r>
    </w:p>
    <w:p w14:paraId="5C3A40A8" w14:textId="6511C486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Inspect the body shape of the bottle.</w:t>
      </w:r>
    </w:p>
    <w:p w14:paraId="41CF6105" w14:textId="772A9DA9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 xml:space="preserve">Verify the body </w:t>
      </w:r>
      <w:r>
        <w:rPr>
          <w:sz w:val="24"/>
          <w:szCs w:val="24"/>
        </w:rPr>
        <w:t>colour</w:t>
      </w:r>
      <w:r w:rsidRPr="007434BE">
        <w:rPr>
          <w:sz w:val="24"/>
          <w:szCs w:val="24"/>
        </w:rPr>
        <w:t xml:space="preserve"> of the water bottle.</w:t>
      </w:r>
    </w:p>
    <w:p w14:paraId="4BC9DD8C" w14:textId="5CF31AEB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the height and shape of the bottle cap.</w:t>
      </w:r>
    </w:p>
    <w:p w14:paraId="1A4530CF" w14:textId="0A033BF0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Double-check if the water volume can be held correctly.</w:t>
      </w:r>
    </w:p>
    <w:p w14:paraId="6B6E2CB8" w14:textId="448763E9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Examine the spiral on the bottle cap for proper operation.</w:t>
      </w:r>
    </w:p>
    <w:p w14:paraId="7CB67F88" w14:textId="7C77F0C7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if the water bottle can withstand the pressure from the water it contains.</w:t>
      </w:r>
    </w:p>
    <w:p w14:paraId="00478BCE" w14:textId="1BFE6A03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Inspect the bottle for any water leaks.</w:t>
      </w:r>
    </w:p>
    <w:p w14:paraId="53CB1A01" w14:textId="1A980CD5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the plastic code of the bottle.</w:t>
      </w:r>
    </w:p>
    <w:p w14:paraId="31B16CBC" w14:textId="1234B5D8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Verify if the taste and smell of the water change when stored in the bottle.</w:t>
      </w:r>
    </w:p>
    <w:p w14:paraId="7EA53E63" w14:textId="567B30D5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Determine the maximum temperature of water the bottle can withstand.</w:t>
      </w:r>
    </w:p>
    <w:p w14:paraId="245750DB" w14:textId="1CD623B9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Determine the minimum temperature of water the bottle can withstand.</w:t>
      </w:r>
    </w:p>
    <w:p w14:paraId="44C5A2D2" w14:textId="0C58288C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the weight of the water bottle.</w:t>
      </w:r>
    </w:p>
    <w:p w14:paraId="6D043425" w14:textId="3D6B0777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Look at the bottle's HSN code.</w:t>
      </w:r>
    </w:p>
    <w:p w14:paraId="555151D2" w14:textId="383410C6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the bottom shape and ensure it can be placed correctly on a surface.</w:t>
      </w:r>
    </w:p>
    <w:p w14:paraId="2BBCD229" w14:textId="44B796E1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After adding water to the bottle, check for leaks through the cap.</w:t>
      </w:r>
    </w:p>
    <w:p w14:paraId="05D745D1" w14:textId="5DE58854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onfirm the instructions for attaching the water bottle tie.</w:t>
      </w:r>
    </w:p>
    <w:p w14:paraId="2E9E0B04" w14:textId="76A76EA2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Assess whether</w:t>
      </w:r>
      <w:r w:rsidR="00B92ED4">
        <w:rPr>
          <w:sz w:val="24"/>
          <w:szCs w:val="24"/>
        </w:rPr>
        <w:t xml:space="preserve"> general</w:t>
      </w:r>
      <w:r w:rsidRPr="007434BE">
        <w:rPr>
          <w:sz w:val="24"/>
          <w:szCs w:val="24"/>
        </w:rPr>
        <w:t xml:space="preserve"> customers can easily hold the water bottle.</w:t>
      </w:r>
    </w:p>
    <w:p w14:paraId="001952C0" w14:textId="1D0C06D9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Verify if the water bottle can be easily cleaned.</w:t>
      </w:r>
    </w:p>
    <w:p w14:paraId="66884F5D" w14:textId="104C36D7" w:rsidR="007434BE" w:rsidRPr="007434BE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if</w:t>
      </w:r>
      <w:r w:rsidR="00B92ED4">
        <w:rPr>
          <w:sz w:val="24"/>
          <w:szCs w:val="24"/>
        </w:rPr>
        <w:t xml:space="preserve"> general</w:t>
      </w:r>
      <w:r w:rsidRPr="007434BE">
        <w:rPr>
          <w:sz w:val="24"/>
          <w:szCs w:val="24"/>
        </w:rPr>
        <w:t xml:space="preserve"> customers can </w:t>
      </w:r>
      <w:r>
        <w:rPr>
          <w:sz w:val="24"/>
          <w:szCs w:val="24"/>
        </w:rPr>
        <w:t>quickly</w:t>
      </w:r>
      <w:r w:rsidRPr="007434BE">
        <w:rPr>
          <w:sz w:val="24"/>
          <w:szCs w:val="24"/>
        </w:rPr>
        <w:t xml:space="preserve"> drink water from the bottle.</w:t>
      </w:r>
    </w:p>
    <w:p w14:paraId="6F60B3DC" w14:textId="6DE22720" w:rsidR="00340AE2" w:rsidRPr="00C1200D" w:rsidRDefault="007434BE" w:rsidP="007434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434BE">
        <w:rPr>
          <w:sz w:val="24"/>
          <w:szCs w:val="24"/>
        </w:rPr>
        <w:t>Check if</w:t>
      </w:r>
      <w:r w:rsidR="00B92ED4">
        <w:rPr>
          <w:sz w:val="24"/>
          <w:szCs w:val="24"/>
        </w:rPr>
        <w:t xml:space="preserve"> general</w:t>
      </w:r>
      <w:r w:rsidRPr="007434BE">
        <w:rPr>
          <w:sz w:val="24"/>
          <w:szCs w:val="24"/>
        </w:rPr>
        <w:t xml:space="preserve"> customers can </w:t>
      </w:r>
      <w:r>
        <w:rPr>
          <w:sz w:val="24"/>
          <w:szCs w:val="24"/>
        </w:rPr>
        <w:t>quickly</w:t>
      </w:r>
      <w:r w:rsidRPr="007434BE">
        <w:rPr>
          <w:sz w:val="24"/>
          <w:szCs w:val="24"/>
        </w:rPr>
        <w:t xml:space="preserve"> pour water from the water bottle.</w:t>
      </w:r>
    </w:p>
    <w:sectPr w:rsidR="00340AE2" w:rsidRPr="00C12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F92FFC"/>
    <w:multiLevelType w:val="hybridMultilevel"/>
    <w:tmpl w:val="3418E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807C3"/>
    <w:multiLevelType w:val="hybridMultilevel"/>
    <w:tmpl w:val="2B862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1123361">
    <w:abstractNumId w:val="0"/>
  </w:num>
  <w:num w:numId="2" w16cid:durableId="1118060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tDQxNbK0MLO0tDBS0lEKTi0uzszPAykwqQUAQxxomywAAAA="/>
  </w:docVars>
  <w:rsids>
    <w:rsidRoot w:val="00C1200D"/>
    <w:rsid w:val="002143C1"/>
    <w:rsid w:val="00340AE2"/>
    <w:rsid w:val="005C262B"/>
    <w:rsid w:val="0067704D"/>
    <w:rsid w:val="00737B46"/>
    <w:rsid w:val="007434BE"/>
    <w:rsid w:val="00747819"/>
    <w:rsid w:val="00941DB4"/>
    <w:rsid w:val="00B348EE"/>
    <w:rsid w:val="00B92ED4"/>
    <w:rsid w:val="00C1200D"/>
    <w:rsid w:val="00E21FBD"/>
    <w:rsid w:val="00F47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87AED4"/>
  <w15:chartTrackingRefBased/>
  <w15:docId w15:val="{C0710A5B-06BF-4464-AD12-E23F2406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2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1</Pages>
  <Words>265</Words>
  <Characters>1236</Characters>
  <Application>Microsoft Office Word</Application>
  <DocSecurity>0</DocSecurity>
  <Lines>27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bya Jyoti Dhar</dc:creator>
  <cp:keywords/>
  <dc:description/>
  <cp:lastModifiedBy>Dibya Jyoti Dhar</cp:lastModifiedBy>
  <cp:revision>8</cp:revision>
  <dcterms:created xsi:type="dcterms:W3CDTF">2023-10-27T10:34:00Z</dcterms:created>
  <dcterms:modified xsi:type="dcterms:W3CDTF">2023-10-2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b3a775-1735-48c2-ad75-61a09dd6dddc</vt:lpwstr>
  </property>
</Properties>
</file>